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70E0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53847F" w:rsidR="007B4A91" w:rsidRDefault="00055426">
      <w:pPr>
        <w:rPr>
          <w:sz w:val="28"/>
          <w:szCs w:val="28"/>
        </w:rPr>
      </w:pPr>
      <w:r>
        <w:rPr>
          <w:sz w:val="28"/>
          <w:szCs w:val="28"/>
        </w:rPr>
        <w:t xml:space="preserve">Temple run </w:t>
      </w:r>
      <w:proofErr w:type="spellStart"/>
      <w:r>
        <w:rPr>
          <w:sz w:val="28"/>
          <w:szCs w:val="28"/>
        </w:rPr>
        <w:t>sai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meera.k</w:t>
      </w:r>
      <w:proofErr w:type="spellEnd"/>
      <w:proofErr w:type="gramEnd"/>
      <w:r>
        <w:rPr>
          <w:sz w:val="28"/>
          <w:szCs w:val="28"/>
        </w:rPr>
        <w:t xml:space="preserve"> version</w:t>
      </w:r>
    </w:p>
    <w:p w14:paraId="34A9E19B" w14:textId="77777777" w:rsidR="007B4A91" w:rsidRDefault="00870E0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C3EA51E" w:rsidR="007B4A91" w:rsidRDefault="00055426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coins</w:t>
      </w:r>
    </w:p>
    <w:p w14:paraId="3D632C61" w14:textId="77777777" w:rsidR="007B4A91" w:rsidRDefault="00870E0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C21B4BF" w14:textId="77777777" w:rsidR="00AA1C33" w:rsidRDefault="00C94386">
      <w:pPr>
        <w:ind w:left="720"/>
        <w:rPr>
          <w:sz w:val="28"/>
          <w:szCs w:val="28"/>
        </w:rPr>
      </w:pPr>
      <w:r>
        <w:rPr>
          <w:sz w:val="28"/>
          <w:szCs w:val="28"/>
        </w:rPr>
        <w:t>The underplaying plot to game is that the person is controlled by the</w:t>
      </w:r>
    </w:p>
    <w:p w14:paraId="41B53D71" w14:textId="20028E3D" w:rsidR="007B4A91" w:rsidRDefault="00AA1C3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teals a gold idol from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temple which appears to be in a swamp</w:t>
      </w:r>
      <w:r w:rsidR="00C94386">
        <w:rPr>
          <w:sz w:val="28"/>
          <w:szCs w:val="28"/>
        </w:rPr>
        <w:t xml:space="preserve"> </w:t>
      </w:r>
    </w:p>
    <w:p w14:paraId="6102F988" w14:textId="77777777" w:rsidR="007B4A91" w:rsidRDefault="00870E0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A8C6FBD" w:rsidR="007B4A91" w:rsidRDefault="00AA1C3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causes the evil demon monkeys to attempt to catch the player in </w:t>
      </w:r>
    </w:p>
    <w:p w14:paraId="38A76965" w14:textId="7843A253" w:rsidR="00AA1C33" w:rsidRDefault="00AA1C3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rder to get the </w:t>
      </w:r>
      <w:proofErr w:type="spellStart"/>
      <w:r>
        <w:rPr>
          <w:sz w:val="28"/>
          <w:szCs w:val="28"/>
        </w:rPr>
        <w:t>iodl</w:t>
      </w:r>
      <w:proofErr w:type="spellEnd"/>
      <w:r>
        <w:rPr>
          <w:sz w:val="28"/>
          <w:szCs w:val="28"/>
        </w:rPr>
        <w:t xml:space="preserve"> back.</w:t>
      </w:r>
    </w:p>
    <w:p w14:paraId="0AE3FDBE" w14:textId="77777777" w:rsidR="007B4A91" w:rsidRDefault="00870E0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70E0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0249C24" w:rsidR="007B4A91" w:rsidRDefault="00AA1C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B281B8" w:rsidR="007B4A91" w:rsidRDefault="00AA1C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vertical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2599CA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5FABA" w14:textId="115700F1" w:rsidR="007B4A91" w:rsidRDefault="007B4A91" w:rsidP="00804B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  <w:p w14:paraId="0DEB7D03" w14:textId="7852BE93" w:rsidR="00AA1C33" w:rsidRDefault="00AA1C33" w:rsidP="00AA1C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ED81AED" w:rsidR="007B4A91" w:rsidRDefault="007B4A91" w:rsidP="00804B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1B81CB9" w:rsidR="007B4A91" w:rsidRDefault="007B4A91" w:rsidP="00804B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1D9EF8D" w:rsidR="007B4A91" w:rsidRDefault="00804B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mon monke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047A8E1" w:rsidR="007B4A91" w:rsidRDefault="00804B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ACE507F" w:rsidR="007B4A91" w:rsidRDefault="00804B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9D2353F" w:rsidR="007B4A91" w:rsidRDefault="00804B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84A1F20" w:rsidR="00556965" w:rsidRDefault="00870E04">
      <w:r>
        <w:rPr>
          <w:noProof/>
        </w:rPr>
        <w:lastRenderedPageBreak/>
        <w:drawing>
          <wp:inline distT="0" distB="0" distL="0" distR="0" wp14:anchorId="7DBFE21E" wp14:editId="50F9C011">
            <wp:extent cx="462915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870E04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70E0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70E0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70E0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3AB1EA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6C2D71C" w14:textId="06BD0147" w:rsidR="00D43818" w:rsidRDefault="00D43818">
      <w:pPr>
        <w:rPr>
          <w:sz w:val="28"/>
          <w:szCs w:val="28"/>
        </w:rPr>
      </w:pPr>
      <w:r>
        <w:rPr>
          <w:sz w:val="28"/>
          <w:szCs w:val="28"/>
        </w:rPr>
        <w:t xml:space="preserve">Increase the velocity and difficulties when the </w:t>
      </w:r>
      <w:proofErr w:type="gramStart"/>
      <w:r>
        <w:rPr>
          <w:sz w:val="28"/>
          <w:szCs w:val="28"/>
        </w:rPr>
        <w:t>player .plays</w:t>
      </w:r>
      <w:proofErr w:type="gramEnd"/>
      <w:r>
        <w:rPr>
          <w:sz w:val="28"/>
          <w:szCs w:val="28"/>
        </w:rPr>
        <w:t xml:space="preserve"> the game</w:t>
      </w:r>
    </w:p>
    <w:p w14:paraId="24B987DE" w14:textId="488F82AA" w:rsidR="007B4A91" w:rsidRDefault="00870E0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5426"/>
    <w:rsid w:val="00556965"/>
    <w:rsid w:val="007B4A91"/>
    <w:rsid w:val="00804B61"/>
    <w:rsid w:val="00870E04"/>
    <w:rsid w:val="00AA1C33"/>
    <w:rsid w:val="00C94386"/>
    <w:rsid w:val="00D43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meera Kandasamy</cp:lastModifiedBy>
  <cp:revision>6</cp:revision>
  <dcterms:created xsi:type="dcterms:W3CDTF">2021-03-18T05:03:00Z</dcterms:created>
  <dcterms:modified xsi:type="dcterms:W3CDTF">2022-02-06T07:17:00Z</dcterms:modified>
</cp:coreProperties>
</file>